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2CA79BA1" w:rsidR="00D55BC1" w:rsidRPr="00971C14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lang w:eastAsia="sr-Latn-RS"/>
        </w:rPr>
      </w:pPr>
      <w:r w:rsidRPr="00971C14">
        <w:rPr>
          <w:rFonts w:eastAsia="Times New Roman" w:cs="Times New Roman"/>
          <w:b/>
          <w:bCs/>
          <w:lang w:eastAsia="sr-Latn-RS"/>
        </w:rPr>
        <w:t>Прилог</w:t>
      </w:r>
      <w:r w:rsidR="00A46773" w:rsidRPr="00971C14">
        <w:rPr>
          <w:rFonts w:eastAsia="Times New Roman" w:cs="Times New Roman"/>
          <w:b/>
          <w:bCs/>
          <w:lang w:eastAsia="sr-Latn-RS"/>
        </w:rPr>
        <w:t>7</w:t>
      </w:r>
      <w:r w:rsidRPr="00971C14">
        <w:rPr>
          <w:rFonts w:eastAsia="Times New Roman" w:cs="Times New Roman"/>
          <w:b/>
          <w:bCs/>
          <w:lang w:eastAsia="sr-Latn-RS"/>
        </w:rPr>
        <w:t xml:space="preserve"> </w:t>
      </w:r>
    </w:p>
    <w:p w14:paraId="21A454D9" w14:textId="41E71FAB" w:rsidR="00A46773" w:rsidRPr="00971C14" w:rsidRDefault="00A46773" w:rsidP="00A46773">
      <w:pPr>
        <w:jc w:val="center"/>
        <w:rPr>
          <w:rFonts w:eastAsia="Times New Roman" w:cs="Times New Roman"/>
          <w:b/>
          <w:bCs/>
          <w:lang w:eastAsia="sr-Latn-RS"/>
        </w:rPr>
      </w:pPr>
      <w:r w:rsidRPr="00971C14">
        <w:rPr>
          <w:rFonts w:eastAsia="Times New Roman" w:cs="Times New Roman"/>
          <w:b/>
          <w:bCs/>
          <w:lang w:eastAsia="sr-Latn-RS"/>
        </w:rPr>
        <w:t>ИНФОРМАЦИЈА О ПОТРЕБНОЈ ТЕХНИЧКОЈ ДОКУМЕНТАЦИЈИ</w:t>
      </w:r>
    </w:p>
    <w:p w14:paraId="654A9E61" w14:textId="14134267" w:rsidR="00D55BC1" w:rsidRPr="00971C14" w:rsidRDefault="00A46773" w:rsidP="00A46773">
      <w:pPr>
        <w:jc w:val="center"/>
        <w:rPr>
          <w:rFonts w:eastAsia="Times New Roman" w:cs="Times New Roman"/>
          <w:b/>
          <w:bCs/>
          <w:lang w:eastAsia="sr-Latn-RS"/>
        </w:rPr>
      </w:pPr>
      <w:r w:rsidRPr="00971C14">
        <w:rPr>
          <w:rFonts w:eastAsia="Times New Roman" w:cs="Times New Roman"/>
          <w:b/>
          <w:bCs/>
          <w:lang w:eastAsia="sr-Latn-RS"/>
        </w:rPr>
        <w:t>за примену мера побољшања енергетске ефикасности и законској регулативи по којој се изводе мере енергетске санације</w:t>
      </w:r>
    </w:p>
    <w:p w14:paraId="2BFFEC26" w14:textId="77777777" w:rsidR="00A46773" w:rsidRPr="00971C14" w:rsidRDefault="00A46773" w:rsidP="00A46773">
      <w:pPr>
        <w:jc w:val="both"/>
        <w:rPr>
          <w:rFonts w:eastAsia="Times New Roman" w:cs="Times New Roman"/>
          <w:b/>
          <w:lang w:eastAsia="sr-Latn-RS"/>
        </w:rPr>
      </w:pPr>
    </w:p>
    <w:p w14:paraId="7AAAE9F8" w14:textId="4DF2DD22" w:rsidR="00D55BC1" w:rsidRPr="00971C14" w:rsidRDefault="00D55BC1" w:rsidP="00D55BC1">
      <w:pPr>
        <w:jc w:val="both"/>
        <w:rPr>
          <w:rFonts w:cs="Times New Roman"/>
          <w:bCs/>
          <w:lang w:val="sr-Cyrl-CS"/>
        </w:rPr>
      </w:pPr>
      <w:r w:rsidRPr="00971C14">
        <w:rPr>
          <w:rFonts w:cs="Times New Roman"/>
          <w:bCs/>
          <w:lang w:val="sr-Cyrl-CS"/>
        </w:rPr>
        <w:t xml:space="preserve">За потребе </w:t>
      </w:r>
      <w:r w:rsidR="00835F3B" w:rsidRPr="00971C14">
        <w:rPr>
          <w:rFonts w:cs="Times New Roman"/>
          <w:bCs/>
          <w:lang w:val="sr-Cyrl-CS"/>
        </w:rPr>
        <w:t>ефикасне реализације Програма енергетске санације</w:t>
      </w:r>
      <w:r w:rsidRPr="00971C14">
        <w:rPr>
          <w:rFonts w:cs="Times New Roman"/>
          <w:bCs/>
          <w:lang w:val="sr-Cyrl-CS"/>
        </w:rPr>
        <w:t xml:space="preserve"> потребно је </w:t>
      </w:r>
      <w:r w:rsidR="00835F3B" w:rsidRPr="00971C14">
        <w:rPr>
          <w:rFonts w:cs="Times New Roman"/>
          <w:bCs/>
          <w:lang w:val="sr-Cyrl-CS"/>
        </w:rPr>
        <w:t>да привредни субјект у понуду грађанима урачуна</w:t>
      </w:r>
      <w:r w:rsidR="00971C14" w:rsidRPr="00971C14">
        <w:rPr>
          <w:rFonts w:cs="Times New Roman"/>
          <w:bCs/>
          <w:lang w:val="sr-Cyrl-CS"/>
        </w:rPr>
        <w:t>ју</w:t>
      </w:r>
      <w:r w:rsidR="00835F3B" w:rsidRPr="00971C14">
        <w:rPr>
          <w:rFonts w:cs="Times New Roman"/>
          <w:bCs/>
          <w:lang w:val="sr-Cyrl-CS"/>
        </w:rPr>
        <w:t xml:space="preserve"> израду техничке документације за реализацију</w:t>
      </w:r>
      <w:r w:rsidRPr="00971C14">
        <w:rPr>
          <w:rFonts w:cs="Times New Roman"/>
          <w:bCs/>
          <w:lang w:val="sr-Cyrl-CS"/>
        </w:rPr>
        <w:t xml:space="preserve"> </w:t>
      </w:r>
      <w:r w:rsidR="00835F3B" w:rsidRPr="00971C14">
        <w:rPr>
          <w:rFonts w:cs="Times New Roman"/>
          <w:bCs/>
          <w:lang w:val="sr-Cyrl-CS"/>
        </w:rPr>
        <w:t xml:space="preserve">следећих </w:t>
      </w:r>
      <w:r w:rsidR="005252B2" w:rsidRPr="00971C14">
        <w:rPr>
          <w:rFonts w:cs="Times New Roman"/>
          <w:lang w:val="sr-Cyrl-CS"/>
        </w:rPr>
        <w:t>мера енергетске ефикасности</w:t>
      </w:r>
      <w:r w:rsidR="00971C14" w:rsidRPr="00971C14">
        <w:rPr>
          <w:rFonts w:cs="Times New Roman"/>
          <w:lang w:val="sr-Cyrl-CS"/>
        </w:rPr>
        <w:t>;</w:t>
      </w:r>
      <w:r w:rsidR="00835F3B" w:rsidRPr="00971C14">
        <w:rPr>
          <w:rFonts w:cs="Times New Roman"/>
          <w:lang w:val="sr-Cyrl-CS"/>
        </w:rPr>
        <w:t xml:space="preserve"> </w:t>
      </w:r>
    </w:p>
    <w:p w14:paraId="3F517499" w14:textId="2142D506" w:rsidR="00EB6AF3" w:rsidRPr="00971C14" w:rsidRDefault="00EB6AF3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15"/>
        <w:gridCol w:w="5241"/>
      </w:tblGrid>
      <w:tr w:rsidR="00A46773" w:rsidRPr="00971C14" w14:paraId="65263CD8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7B02C7" w14:textId="08C9710C" w:rsidR="00A46773" w:rsidRPr="00971C14" w:rsidRDefault="00A46773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eastAsia="Calibri" w:cs="Times New Roman"/>
                <w:b/>
                <w:bCs/>
                <w:shd w:val="clear" w:color="auto" w:fill="F2F2F2" w:themeFill="background1" w:themeFillShade="F2"/>
                <w:lang w:val="sr-Cyrl-CS"/>
              </w:rPr>
              <w:t>ЗАМЕНА СПОЉНИХ ПРОЗОРА И ВРАТА И ДРУГИХ ТРАНСПАРЕНТНИХ ЕЛЕМЕНАТА ТЕРМИЧКОГ ОМОТАЧА</w:t>
            </w:r>
          </w:p>
        </w:tc>
      </w:tr>
      <w:tr w:rsidR="00971C14" w:rsidRPr="00971C14" w14:paraId="1D001D12" w14:textId="77777777" w:rsidTr="00B35CA0">
        <w:trPr>
          <w:trHeight w:val="159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0A3FE" w14:textId="02ECA9A8" w:rsidR="00971C14" w:rsidRPr="00971C14" w:rsidRDefault="008932E9" w:rsidP="00D11B39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Опис радова </w:t>
            </w:r>
            <w:r w:rsidR="00971C14" w:rsidRPr="00971C14">
              <w:rPr>
                <w:rFonts w:cs="Times New Roman"/>
              </w:rPr>
              <w:t>- замена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  <w:r w:rsidR="00971C14" w:rsidRPr="00971C14">
              <w:rPr>
                <w:rFonts w:cs="Times New Roman"/>
              </w:rPr>
              <w:t xml:space="preserve"> </w:t>
            </w:r>
            <w:r w:rsidR="00971C14" w:rsidRPr="00971C14">
              <w:rPr>
                <w:rFonts w:cs="Times New Roman"/>
                <w:b/>
              </w:rPr>
              <w:t>Предметни радови спадају у текуће одржавање у складу са Законом о планирању и изградњи.</w:t>
            </w:r>
            <w:bookmarkStart w:id="0" w:name="_GoBack"/>
            <w:bookmarkEnd w:id="0"/>
          </w:p>
        </w:tc>
      </w:tr>
      <w:tr w:rsidR="00971C14" w:rsidRPr="00971C14" w14:paraId="79080660" w14:textId="77777777" w:rsidTr="00971C14">
        <w:trPr>
          <w:trHeight w:val="422"/>
        </w:trPr>
        <w:tc>
          <w:tcPr>
            <w:tcW w:w="2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9CAB7" w14:textId="71E47E9D" w:rsidR="00971C14" w:rsidRPr="00971C14" w:rsidRDefault="00971C14" w:rsidP="00971C14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2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29417" w14:textId="4CAEA44E" w:rsidR="00971C14" w:rsidRPr="00971C14" w:rsidRDefault="00971C14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вођење радова</w:t>
            </w:r>
          </w:p>
        </w:tc>
      </w:tr>
      <w:tr w:rsidR="00971C14" w:rsidRPr="00971C14" w14:paraId="07A5DA39" w14:textId="77777777" w:rsidTr="00971C14">
        <w:tc>
          <w:tcPr>
            <w:tcW w:w="2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263FE87" w14:textId="5815926F" w:rsidR="00971C14" w:rsidRPr="00971C14" w:rsidRDefault="00971C14" w:rsidP="00D11B39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Није потребна документација</w:t>
            </w:r>
          </w:p>
        </w:tc>
        <w:tc>
          <w:tcPr>
            <w:tcW w:w="2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2871E4" w14:textId="07CD700F" w:rsidR="00971C14" w:rsidRPr="00971C14" w:rsidRDefault="00971C14" w:rsidP="00D11B39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Није потребно прибавити акт надлежног рогана.</w:t>
            </w:r>
          </w:p>
        </w:tc>
      </w:tr>
    </w:tbl>
    <w:p w14:paraId="06A5E0B2" w14:textId="77777777" w:rsidR="00EB6AF3" w:rsidRPr="00971C14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lang w:val="sr-Latn-CS"/>
        </w:rPr>
      </w:pPr>
      <w:r w:rsidRPr="00971C14">
        <w:rPr>
          <w:rFonts w:eastAsia="Calibri" w:cs="Times New Roman"/>
          <w:lang w:val="sr-Cyrl-CS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35"/>
        <w:gridCol w:w="2721"/>
      </w:tblGrid>
      <w:tr w:rsidR="00A46773" w:rsidRPr="00971C14" w14:paraId="607B9EE4" w14:textId="77777777" w:rsidTr="00971C14">
        <w:trPr>
          <w:trHeight w:val="55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FF5563" w14:textId="2533C452" w:rsidR="00C2799F" w:rsidRPr="00971C14" w:rsidRDefault="00A46773" w:rsidP="00971C14">
            <w:pPr>
              <w:jc w:val="both"/>
              <w:rPr>
                <w:rFonts w:eastAsia="Calibri" w:cs="Times New Roman"/>
                <w:b/>
                <w:bCs/>
                <w:u w:val="single"/>
                <w:shd w:val="clear" w:color="auto" w:fill="F2F2F2" w:themeFill="background1" w:themeFillShade="F2"/>
                <w:lang w:val="sr-Cyrl-CS"/>
              </w:rPr>
            </w:pPr>
            <w:r w:rsidRPr="00971C14">
              <w:rPr>
                <w:rFonts w:eastAsia="Calibri" w:cs="Times New Roman"/>
                <w:b/>
                <w:bCs/>
                <w:shd w:val="clear" w:color="auto" w:fill="F2F2F2" w:themeFill="background1" w:themeFillShade="F2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</w:t>
            </w:r>
          </w:p>
        </w:tc>
      </w:tr>
      <w:tr w:rsidR="00C2799F" w:rsidRPr="00971C14" w14:paraId="3FB81B6D" w14:textId="77777777" w:rsidTr="00C2799F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9CA06" w14:textId="08BC7A5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 w:rsidRPr="00971C14">
              <w:rPr>
                <w:rFonts w:cs="Times New Roman"/>
                <w:b/>
                <w:bCs/>
                <w:lang w:val="sr-Latn-RS"/>
              </w:rPr>
              <w:t xml:space="preserve"> </w:t>
            </w:r>
            <w:r w:rsidRPr="00971C14">
              <w:rPr>
                <w:rFonts w:cs="Times New Roman"/>
              </w:rPr>
              <w:t>-постављење термичке изолације спољњих зидова, подова на тлу и осталих делова термичког омотача према негрејаном простору</w:t>
            </w:r>
            <w:r w:rsidRPr="00971C14">
              <w:rPr>
                <w:rFonts w:cs="Times New Roman"/>
              </w:rPr>
              <w:t xml:space="preserve"> </w:t>
            </w:r>
            <w:r w:rsidRPr="00971C14">
              <w:rPr>
                <w:rFonts w:cs="Times New Roman"/>
                <w:b/>
              </w:rPr>
              <w:t>Радови спадају и инвестиционо одржавање.</w:t>
            </w:r>
          </w:p>
        </w:tc>
      </w:tr>
      <w:tr w:rsidR="00C2799F" w:rsidRPr="00971C14" w14:paraId="3811BB20" w14:textId="77777777" w:rsidTr="00971C14">
        <w:tc>
          <w:tcPr>
            <w:tcW w:w="3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8395B" w14:textId="110992A0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1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5423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C2799F" w:rsidRPr="00971C14" w14:paraId="35C97F2E" w14:textId="77777777" w:rsidTr="00971C14">
        <w:tc>
          <w:tcPr>
            <w:tcW w:w="3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A85190" w14:textId="77777777" w:rsidR="00C2799F" w:rsidRPr="00971C14" w:rsidRDefault="00C2799F" w:rsidP="008174FD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Инвестиционо одржавање (предмер и предрачун радова и технички опис), и Елаборат енергетске ефикасности у коме ће бити приказано постојећи енергетски разред предметног објекта и будући енергетски разред предметног објекта.</w:t>
            </w:r>
          </w:p>
          <w:p w14:paraId="664DD574" w14:textId="77777777" w:rsidR="00C2799F" w:rsidRPr="00971C14" w:rsidRDefault="00C2799F" w:rsidP="008174FD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Потребно је издати енергетски пасош постојећег објекта пре планираних радова, и након изведених радова.</w:t>
            </w:r>
          </w:p>
          <w:p w14:paraId="306811C2" w14:textId="16D398E6" w:rsidR="00C2799F" w:rsidRPr="00971C14" w:rsidRDefault="00C2799F" w:rsidP="00D11B39">
            <w:pPr>
              <w:jc w:val="both"/>
              <w:rPr>
                <w:rFonts w:cs="Times New Roman"/>
                <w:b/>
                <w:color w:val="0070C0"/>
                <w:u w:val="single"/>
              </w:rPr>
            </w:pPr>
          </w:p>
        </w:tc>
        <w:tc>
          <w:tcPr>
            <w:tcW w:w="1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7E0D1B" w14:textId="1D7EDC18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Решење о одобрењу за извођење радова по члану 145 ЗПИ.</w:t>
            </w:r>
          </w:p>
        </w:tc>
      </w:tr>
    </w:tbl>
    <w:p w14:paraId="4AB1C2AD" w14:textId="77777777" w:rsidR="00674E06" w:rsidRPr="00971C14" w:rsidRDefault="00674E0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29"/>
        <w:gridCol w:w="2727"/>
      </w:tblGrid>
      <w:tr w:rsidR="00C2799F" w:rsidRPr="00971C14" w14:paraId="3C6F48A3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9A16F4" w14:textId="2E8B25AA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Style w:val="markedcontent"/>
                <w:rFonts w:cs="Times New Roman"/>
                <w:b/>
                <w:bCs/>
                <w:lang w:val="sr-Cyrl-CS"/>
              </w:rPr>
              <w:t>ПОСТАВЉАЊА ТЕРМИЧКЕ ИЗОЛАЦИЈЕ ИСПОД КРОВНОГ ПОКРИВАЧА ИЛИ ТАВАНИЦЕ</w:t>
            </w:r>
          </w:p>
        </w:tc>
      </w:tr>
      <w:tr w:rsidR="00C2799F" w:rsidRPr="00971C14" w14:paraId="605873F5" w14:textId="77777777" w:rsidTr="00C2799F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EA5C" w14:textId="29A5ADC1" w:rsidR="00C2799F" w:rsidRPr="00971C14" w:rsidRDefault="008932E9" w:rsidP="00971C14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Опис радова </w:t>
            </w:r>
            <w:r w:rsidR="00C2799F" w:rsidRPr="00971C14">
              <w:rPr>
                <w:rFonts w:cs="Times New Roman"/>
              </w:rPr>
              <w:t>-</w:t>
            </w:r>
            <w:r>
              <w:rPr>
                <w:rFonts w:cs="Times New Roman"/>
              </w:rPr>
              <w:t xml:space="preserve"> </w:t>
            </w:r>
            <w:r w:rsidR="00C2799F" w:rsidRPr="00971C14">
              <w:rPr>
                <w:rFonts w:cs="Times New Roman"/>
              </w:rPr>
              <w:t xml:space="preserve">постављење термичке изолације испод кровног покривача или таванице 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 </w:t>
            </w:r>
            <w:r w:rsidR="00C2799F" w:rsidRPr="00971C14">
              <w:rPr>
                <w:rFonts w:cs="Times New Roman"/>
                <w:b/>
              </w:rPr>
              <w:t>Радови спадају и инвестиционо одржавање.</w:t>
            </w:r>
          </w:p>
        </w:tc>
      </w:tr>
      <w:tr w:rsidR="00C2799F" w:rsidRPr="00971C14" w14:paraId="03B93C08" w14:textId="77777777" w:rsidTr="00C2799F">
        <w:tc>
          <w:tcPr>
            <w:tcW w:w="3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94E98" w14:textId="1A2EE7E6" w:rsidR="00C2799F" w:rsidRPr="00971C14" w:rsidRDefault="00C2799F" w:rsidP="00C2799F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EDD7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C2799F" w:rsidRPr="00971C14" w14:paraId="1C999C6C" w14:textId="77777777" w:rsidTr="00971C14">
        <w:tc>
          <w:tcPr>
            <w:tcW w:w="3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DFB454" w14:textId="77777777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Инвестиционо одржавање (предмер и предрачун радова и технички опис), и Елаборат енергетске ефикасности у коме ће бити приказано постојећи енергетски разред предметног објекта и будући енергетски разред предметног објекта.</w:t>
            </w:r>
          </w:p>
          <w:p w14:paraId="72331DD2" w14:textId="3B15F746" w:rsidR="00C2799F" w:rsidRPr="00971C14" w:rsidRDefault="00C2799F" w:rsidP="00374FA5">
            <w:pPr>
              <w:jc w:val="both"/>
              <w:rPr>
                <w:rFonts w:cs="Times New Roman"/>
                <w:b/>
                <w:bCs/>
              </w:rPr>
            </w:pPr>
            <w:r w:rsidRPr="00971C14">
              <w:rPr>
                <w:rFonts w:cs="Times New Roman"/>
                <w:b/>
              </w:rPr>
              <w:t>Потребно је издати енергетски пасош постојећег објекта пре планираних радова, и након изведених радова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0BFA99" w14:textId="50C121EB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Решење о одобрењу за извођење радова по члану 145 ЗПИ.</w:t>
            </w:r>
          </w:p>
        </w:tc>
      </w:tr>
    </w:tbl>
    <w:p w14:paraId="1B885888" w14:textId="77777777" w:rsidR="00674E06" w:rsidRPr="00971C14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6"/>
        <w:gridCol w:w="5780"/>
      </w:tblGrid>
      <w:tr w:rsidR="00C2799F" w:rsidRPr="00971C14" w14:paraId="57038921" w14:textId="77777777" w:rsidTr="00971C14">
        <w:trPr>
          <w:trHeight w:val="539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0E19E1" w14:textId="0EE50575" w:rsidR="00C2799F" w:rsidRPr="00971C14" w:rsidRDefault="00C2799F" w:rsidP="00971C14">
            <w:pPr>
              <w:jc w:val="both"/>
              <w:rPr>
                <w:rFonts w:cs="Times New Roman"/>
              </w:rPr>
            </w:pPr>
            <w:r w:rsidRPr="00971C14">
              <w:rPr>
                <w:rFonts w:eastAsia="Calibri" w:cs="Times New Roman"/>
                <w:b/>
                <w:bCs/>
                <w:shd w:val="clear" w:color="auto" w:fill="F2F2F2" w:themeFill="background1" w:themeFillShade="F2"/>
                <w:lang w:val="sr-Cyrl-CS"/>
              </w:rPr>
              <w:t>ЗАМЕНЕ ПОСТОЈЕЋЕГ ГРЕЈАЧА ПРОСТОРА НА ЧВРСТО ГОРИВО (КОТАО ИЛИ ПЕЋ) ЕФИКАСНИЈИМ КОТЛОМ НА</w:t>
            </w:r>
            <w:r w:rsidR="00971C14">
              <w:rPr>
                <w:rFonts w:eastAsia="Calibri" w:cs="Times New Roman"/>
                <w:b/>
                <w:bCs/>
                <w:shd w:val="clear" w:color="auto" w:fill="F2F2F2" w:themeFill="background1" w:themeFillShade="F2"/>
                <w:lang w:val="sr-Cyrl-CS"/>
              </w:rPr>
              <w:t xml:space="preserve"> </w:t>
            </w:r>
            <w:r w:rsidRPr="00971C14">
              <w:rPr>
                <w:rFonts w:eastAsia="Calibri" w:cs="Times New Roman"/>
                <w:b/>
                <w:bCs/>
                <w:shd w:val="clear" w:color="auto" w:fill="F2F2F2" w:themeFill="background1" w:themeFillShade="F2"/>
                <w:lang w:val="sr-Cyrl-CS"/>
              </w:rPr>
              <w:t>ГАС</w:t>
            </w:r>
          </w:p>
        </w:tc>
      </w:tr>
      <w:tr w:rsidR="00C2799F" w:rsidRPr="00971C14" w14:paraId="4A5EA809" w14:textId="77777777" w:rsidTr="00C2799F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14E13" w14:textId="29671057" w:rsidR="00C2799F" w:rsidRPr="00971C14" w:rsidRDefault="00C2799F" w:rsidP="00C2799F">
            <w:pPr>
              <w:jc w:val="both"/>
              <w:rPr>
                <w:rFonts w:cs="Times New Roman"/>
                <w:shd w:val="clear" w:color="auto" w:fill="FFFFFF"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 w:rsidR="008932E9">
              <w:rPr>
                <w:rFonts w:cs="Times New Roman"/>
                <w:b/>
                <w:bCs/>
              </w:rPr>
              <w:t xml:space="preserve"> </w:t>
            </w:r>
            <w:r w:rsidRPr="00971C14">
              <w:rPr>
                <w:rFonts w:cs="Times New Roman"/>
              </w:rPr>
              <w:t>- замена постојећег грејача простора на чврсто гориво (кота или пећ) ефикаснијим котлом на гас. Напомена:</w:t>
            </w:r>
            <w:r w:rsidRPr="00971C14">
              <w:rPr>
                <w:rFonts w:cs="Times New Roman"/>
                <w:shd w:val="clear" w:color="auto" w:fill="FFFFFF"/>
              </w:rPr>
              <w:t> </w:t>
            </w:r>
          </w:p>
          <w:p w14:paraId="4060530B" w14:textId="41A560E8" w:rsidR="00C2799F" w:rsidRPr="00971C14" w:rsidRDefault="00C2799F" w:rsidP="00C2799F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shd w:val="clear" w:color="auto" w:fill="FFFFFF"/>
              </w:rPr>
              <w:t>Унутрашња гасна инсталација и пројекат УГИ неће бити финансирани Програмом и  извођач не треба да их укључи у понуду.</w:t>
            </w:r>
            <w:r w:rsidRPr="00971C14">
              <w:rPr>
                <w:rFonts w:cs="Times New Roman"/>
                <w:shd w:val="clear" w:color="auto" w:fill="FFFFFF"/>
              </w:rPr>
              <w:t xml:space="preserve"> </w:t>
            </w:r>
            <w:r w:rsidRPr="00971C14">
              <w:rPr>
                <w:rFonts w:cs="Times New Roman"/>
                <w:b/>
              </w:rPr>
              <w:t>Радови на увођењу гасне инсталације.</w:t>
            </w:r>
          </w:p>
        </w:tc>
      </w:tr>
      <w:tr w:rsidR="00C2799F" w:rsidRPr="00971C14" w14:paraId="6EA69511" w14:textId="77777777" w:rsidTr="00C2799F"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2FFD2" w14:textId="042EABA1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D10B4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C2799F" w:rsidRPr="00971C14" w14:paraId="1873B805" w14:textId="77777777" w:rsidTr="00971C14"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3617F0" w14:textId="55DE6515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Идејни пројекат (Главна свеска и пројекат машинских инсталација), у склопу документације доставља се Решење и уговор Србијагас-а.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D412D4E" w14:textId="33A0D1A5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Решење о одобрењу за извођење радова по члану 145 ЗПИ.</w:t>
            </w:r>
          </w:p>
        </w:tc>
      </w:tr>
    </w:tbl>
    <w:p w14:paraId="29F78AA2" w14:textId="77777777" w:rsidR="00674E06" w:rsidRPr="00971C14" w:rsidRDefault="00674E06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6"/>
        <w:gridCol w:w="5780"/>
      </w:tblGrid>
      <w:tr w:rsidR="00C2799F" w:rsidRPr="00971C14" w14:paraId="263033F1" w14:textId="77777777" w:rsidTr="00971C14">
        <w:trPr>
          <w:trHeight w:val="44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0F9E14" w14:textId="76EBCD74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eastAsia="Calibri" w:cs="Times New Roman"/>
                <w:b/>
                <w:bCs/>
                <w:lang w:val="sr-Cyrl-CS"/>
              </w:rPr>
              <w:lastRenderedPageBreak/>
              <w:t>ЗАМЕНЕ ПОСТОЈЕЋЕГ ГРЕЈАЧА ПРОСТОРА НА ЧВРСТО ГОРИВО (КОТАО ИЛИ ПЕЋ) ЕФИКАСНИЈИМ КОТЛОМ НА БИОМАСУ</w:t>
            </w:r>
          </w:p>
        </w:tc>
      </w:tr>
      <w:tr w:rsidR="00C2799F" w:rsidRPr="00971C14" w14:paraId="6F45A768" w14:textId="77777777" w:rsidTr="00C2799F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94DAD" w14:textId="1F80A922" w:rsidR="00C2799F" w:rsidRPr="00971C14" w:rsidRDefault="00C2799F" w:rsidP="00D11B39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 w:rsidRPr="00971C14">
              <w:rPr>
                <w:rFonts w:cs="Times New Roman"/>
                <w:b/>
                <w:bCs/>
                <w:lang w:val="sr-Latn-RS"/>
              </w:rPr>
              <w:t xml:space="preserve"> </w:t>
            </w:r>
            <w:r w:rsidRPr="00971C14">
              <w:rPr>
                <w:rFonts w:cs="Times New Roman"/>
              </w:rPr>
              <w:t>- замена постојећег грејача простора на чврсто гориво (котао или пећ) ефикаснијим котлом на биомасу</w:t>
            </w:r>
            <w:r w:rsidRPr="00971C14">
              <w:rPr>
                <w:rFonts w:cs="Times New Roman"/>
              </w:rPr>
              <w:t xml:space="preserve"> </w:t>
            </w:r>
            <w:r w:rsidRPr="00971C14">
              <w:rPr>
                <w:rFonts w:cs="Times New Roman"/>
                <w:b/>
              </w:rPr>
              <w:t>Предметни радови спадају у текуће одржавање у складу са Законом о планирању и изградњи.</w:t>
            </w:r>
          </w:p>
        </w:tc>
      </w:tr>
      <w:tr w:rsidR="00C2799F" w:rsidRPr="00971C14" w14:paraId="5A881116" w14:textId="77777777" w:rsidTr="00C2799F"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CB3E" w14:textId="0D290E3B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E7A3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C2799F" w:rsidRPr="00971C14" w14:paraId="09F6A3C6" w14:textId="77777777" w:rsidTr="00971C14"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D242FFA" w14:textId="29F43C74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Није потребна документација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0514CA8" w14:textId="1FD28F74" w:rsidR="00C2799F" w:rsidRPr="00971C14" w:rsidRDefault="00C2799F" w:rsidP="00971C14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 xml:space="preserve">Није потребно прибавити акт надлежног </w:t>
            </w:r>
            <w:r w:rsidR="00971C14">
              <w:rPr>
                <w:rFonts w:cs="Times New Roman"/>
                <w:b/>
              </w:rPr>
              <w:t>ор</w:t>
            </w:r>
            <w:r w:rsidRPr="00971C14">
              <w:rPr>
                <w:rFonts w:cs="Times New Roman"/>
                <w:b/>
              </w:rPr>
              <w:t>гана.</w:t>
            </w:r>
          </w:p>
        </w:tc>
      </w:tr>
    </w:tbl>
    <w:p w14:paraId="5B3C4661" w14:textId="39984E21" w:rsidR="00EB6AF3" w:rsidRPr="00971C14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6"/>
        <w:gridCol w:w="5780"/>
      </w:tblGrid>
      <w:tr w:rsidR="00C2799F" w:rsidRPr="00971C14" w14:paraId="549909C9" w14:textId="77777777" w:rsidTr="00971C14">
        <w:trPr>
          <w:trHeight w:val="24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DEDB89" w14:textId="782B63F4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eastAsia="Calibri" w:cs="Times New Roman"/>
                <w:b/>
                <w:bCs/>
                <w:lang w:val="sr-Cyrl-CS"/>
              </w:rPr>
              <w:t>УГРАДЊА ТОПЛОТНИХ ПУМПИ</w:t>
            </w:r>
          </w:p>
        </w:tc>
      </w:tr>
      <w:tr w:rsidR="00C2799F" w:rsidRPr="00971C14" w14:paraId="4405C661" w14:textId="77777777" w:rsidTr="00C2799F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27F99" w14:textId="33A67544" w:rsidR="00C2799F" w:rsidRPr="00971C14" w:rsidRDefault="00C2799F" w:rsidP="008932E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 w:rsidRPr="00971C14">
              <w:rPr>
                <w:rFonts w:cs="Times New Roman"/>
                <w:b/>
                <w:bCs/>
                <w:lang w:val="sr-Latn-RS"/>
              </w:rPr>
              <w:t xml:space="preserve">  </w:t>
            </w:r>
            <w:r w:rsidRPr="00971C14">
              <w:rPr>
                <w:rFonts w:cs="Times New Roman"/>
              </w:rPr>
              <w:t>- уградња топлотних пумпи</w:t>
            </w:r>
            <w:r w:rsidRPr="00971C14">
              <w:rPr>
                <w:rFonts w:cs="Times New Roman"/>
              </w:rPr>
              <w:t xml:space="preserve"> </w:t>
            </w:r>
            <w:r w:rsidRPr="00971C14">
              <w:rPr>
                <w:rFonts w:cs="Times New Roman"/>
                <w:b/>
              </w:rPr>
              <w:t>За ову врсту радова потребно прибавити акт надлежног органа у складу са ЗПИ.</w:t>
            </w:r>
          </w:p>
        </w:tc>
      </w:tr>
      <w:tr w:rsidR="00C2799F" w:rsidRPr="00971C14" w14:paraId="1A220177" w14:textId="77777777" w:rsidTr="00C2799F"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DF87" w14:textId="03DF7FB9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A1D48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C2799F" w:rsidRPr="00971C14" w14:paraId="32ACDA7F" w14:textId="77777777" w:rsidTr="00971C14">
        <w:tc>
          <w:tcPr>
            <w:tcW w:w="2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54D19D" w14:textId="424625FA" w:rsidR="00C2799F" w:rsidRPr="00971C14" w:rsidRDefault="00C2799F" w:rsidP="00374FA5">
            <w:pPr>
              <w:jc w:val="both"/>
              <w:rPr>
                <w:rFonts w:cs="Times New Roman"/>
                <w:b/>
                <w:bCs/>
              </w:rPr>
            </w:pPr>
            <w:r w:rsidRPr="00971C14">
              <w:rPr>
                <w:rFonts w:cs="Times New Roman"/>
                <w:b/>
              </w:rPr>
              <w:t>Потребно је урадити ИДП за адаптацију предметног објекта.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FA4EC7" w14:textId="03D144CE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Решење о одобрењу за извођење радова по члану 145 ЗПИ.</w:t>
            </w:r>
          </w:p>
        </w:tc>
      </w:tr>
    </w:tbl>
    <w:p w14:paraId="05804C9F" w14:textId="77777777" w:rsidR="00674E06" w:rsidRPr="00971C14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86"/>
        <w:gridCol w:w="5870"/>
      </w:tblGrid>
      <w:tr w:rsidR="00C2799F" w:rsidRPr="00971C14" w14:paraId="7CF2C4C5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6AEC2A" w14:textId="4B49D39F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eastAsia="Calibri" w:cs="Times New Roman"/>
                <w:b/>
                <w:lang w:val="sr-Cyrl-CS"/>
              </w:rPr>
              <w:t>ЗАМЕНЕ ПОСТОЈЕЋЕ ИЛИ УГРАДЊА НОВЕ ЦЕВНЕ МРЕЖЕ, ГРЕЈНИХ ТЕЛА И ПРАТЕЋЕГ ПРИБОРА</w:t>
            </w:r>
          </w:p>
        </w:tc>
      </w:tr>
      <w:tr w:rsidR="00C2799F" w:rsidRPr="00971C14" w14:paraId="295661A7" w14:textId="77777777" w:rsidTr="00C2799F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EAA30" w14:textId="76D387BB" w:rsidR="00C2799F" w:rsidRPr="00971C14" w:rsidRDefault="00C2799F" w:rsidP="00C2799F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 w:rsidRPr="00971C14">
              <w:rPr>
                <w:rFonts w:cs="Times New Roman"/>
                <w:b/>
                <w:bCs/>
                <w:lang w:val="sr-Latn-RS"/>
              </w:rPr>
              <w:t xml:space="preserve"> </w:t>
            </w:r>
            <w:r w:rsidRPr="00971C14">
              <w:rPr>
                <w:rFonts w:cs="Times New Roman"/>
              </w:rPr>
              <w:t>- замена постојеће или уградња нове цевне мреже, грејних тела и пратећег прибора</w:t>
            </w:r>
            <w:r w:rsidRPr="00971C14">
              <w:rPr>
                <w:rFonts w:cs="Times New Roman"/>
              </w:rPr>
              <w:t>.</w:t>
            </w:r>
            <w:r w:rsidRPr="00971C14">
              <w:rPr>
                <w:rFonts w:cs="Times New Roman"/>
                <w:b/>
              </w:rPr>
              <w:t xml:space="preserve"> </w:t>
            </w:r>
            <w:r w:rsidRPr="00971C14">
              <w:rPr>
                <w:rFonts w:cs="Times New Roman"/>
                <w:b/>
              </w:rPr>
              <w:t>За ову врсту радова потребно прибавити акт надлежног органа у складу са ЗПИ.</w:t>
            </w:r>
          </w:p>
          <w:p w14:paraId="17801FF3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</w:p>
        </w:tc>
      </w:tr>
      <w:tr w:rsidR="00C2799F" w:rsidRPr="00971C14" w14:paraId="4F5AA461" w14:textId="77777777" w:rsidTr="00C2799F">
        <w:tc>
          <w:tcPr>
            <w:tcW w:w="2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38D37" w14:textId="77777777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  <w:p w14:paraId="0DC25F24" w14:textId="61BA97DA" w:rsidR="00C2799F" w:rsidRPr="00971C14" w:rsidRDefault="00C2799F" w:rsidP="00C2799F">
            <w:pPr>
              <w:jc w:val="both"/>
              <w:rPr>
                <w:rFonts w:cs="Times New Roman"/>
              </w:rPr>
            </w:pPr>
          </w:p>
        </w:tc>
        <w:tc>
          <w:tcPr>
            <w:tcW w:w="2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89DCC" w14:textId="1F475133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C2799F" w:rsidRPr="00971C14" w14:paraId="4EDB06CD" w14:textId="77777777" w:rsidTr="00971C14">
        <w:tc>
          <w:tcPr>
            <w:tcW w:w="2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A3403D" w14:textId="579E535A" w:rsidR="00C2799F" w:rsidRPr="00971C14" w:rsidRDefault="00C2799F" w:rsidP="00374FA5">
            <w:pPr>
              <w:jc w:val="both"/>
              <w:rPr>
                <w:rFonts w:cs="Times New Roman"/>
                <w:b/>
                <w:bCs/>
              </w:rPr>
            </w:pPr>
            <w:r w:rsidRPr="00971C14">
              <w:rPr>
                <w:rFonts w:cs="Times New Roman"/>
                <w:b/>
              </w:rPr>
              <w:t>Потребно је урадити ИДП за адаптацију предметног објекта.</w:t>
            </w:r>
          </w:p>
        </w:tc>
        <w:tc>
          <w:tcPr>
            <w:tcW w:w="2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E4353B" w14:textId="2519F05D" w:rsidR="00C2799F" w:rsidRPr="00971C14" w:rsidRDefault="00C2799F" w:rsidP="00374FA5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Решење о одобрењу за извођење радова по члану 145 ЗПИ.</w:t>
            </w:r>
          </w:p>
        </w:tc>
      </w:tr>
      <w:tr w:rsidR="00CB0FC1" w:rsidRPr="00971C14" w14:paraId="49123C79" w14:textId="77777777" w:rsidTr="00CB0FC1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0008" w14:textId="18CD5DDD" w:rsidR="00CB0FC1" w:rsidRPr="00971C14" w:rsidRDefault="00CB0FC1" w:rsidP="00CB0FC1">
            <w:pPr>
              <w:tabs>
                <w:tab w:val="left" w:pos="3960"/>
              </w:tabs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НАПОМЕНА: У случају да се мења постојећа инсталација, није потребно прибављати акт надлежног органа, јер спада у текуће одржавање.</w:t>
            </w:r>
          </w:p>
        </w:tc>
      </w:tr>
    </w:tbl>
    <w:p w14:paraId="4C1FB86F" w14:textId="77777777" w:rsidR="00674E06" w:rsidRPr="00971C14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86"/>
        <w:gridCol w:w="5870"/>
      </w:tblGrid>
      <w:tr w:rsidR="00C2799F" w:rsidRPr="00971C14" w14:paraId="05606847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DB7D3D" w14:textId="78DCC35B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b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</w:tr>
      <w:tr w:rsidR="00971C14" w:rsidRPr="00971C14" w14:paraId="14E15077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FC8A6" w14:textId="75FCA898" w:rsidR="00971C14" w:rsidRPr="00971C14" w:rsidRDefault="00971C14" w:rsidP="00971C14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 w:rsidRPr="00971C14">
              <w:rPr>
                <w:rFonts w:cs="Times New Roman"/>
                <w:b/>
                <w:bCs/>
                <w:lang w:val="sr-Latn-RS"/>
              </w:rPr>
              <w:t xml:space="preserve">  </w:t>
            </w:r>
            <w:r w:rsidRPr="00971C14">
              <w:rPr>
                <w:rFonts w:cs="Times New Roman"/>
              </w:rPr>
              <w:t>- уградња соларних колектора у инсталацију за централну припрему потрошне топле воде</w:t>
            </w:r>
            <w:r w:rsidRPr="00971C14">
              <w:rPr>
                <w:rFonts w:cs="Times New Roman"/>
              </w:rPr>
              <w:t xml:space="preserve">. </w:t>
            </w:r>
            <w:r w:rsidRPr="00971C14">
              <w:rPr>
                <w:rFonts w:cs="Times New Roman"/>
                <w:b/>
              </w:rPr>
              <w:t>Уградња соларних колектора</w:t>
            </w:r>
          </w:p>
        </w:tc>
      </w:tr>
      <w:tr w:rsidR="00971C14" w:rsidRPr="00971C14" w14:paraId="41087DA8" w14:textId="77777777" w:rsidTr="00971C14">
        <w:trPr>
          <w:trHeight w:val="332"/>
        </w:trPr>
        <w:tc>
          <w:tcPr>
            <w:tcW w:w="2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4569" w14:textId="69AD3201" w:rsidR="00971C14" w:rsidRPr="00971C14" w:rsidRDefault="00971C14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2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AA35" w14:textId="77777777" w:rsidR="00971C14" w:rsidRPr="00971C14" w:rsidRDefault="00971C14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971C14" w:rsidRPr="00971C14" w14:paraId="42A9B926" w14:textId="77777777" w:rsidTr="00971C14">
        <w:tc>
          <w:tcPr>
            <w:tcW w:w="2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D73E" w14:textId="51432433" w:rsidR="00971C14" w:rsidRPr="00971C14" w:rsidRDefault="00971C14" w:rsidP="000C71F9">
            <w:pPr>
              <w:jc w:val="both"/>
              <w:rPr>
                <w:rFonts w:cs="Times New Roman"/>
                <w:b/>
                <w:bCs/>
              </w:rPr>
            </w:pPr>
            <w:r w:rsidRPr="00971C14">
              <w:rPr>
                <w:rFonts w:cs="Times New Roman"/>
                <w:b/>
              </w:rPr>
              <w:t>Није потребна техничка документација</w:t>
            </w:r>
          </w:p>
        </w:tc>
        <w:tc>
          <w:tcPr>
            <w:tcW w:w="2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3361" w14:textId="361545CE" w:rsidR="00971C14" w:rsidRPr="00971C14" w:rsidRDefault="00971C14" w:rsidP="000C71F9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Није потребно прибавити акт надлежног рогана.</w:t>
            </w:r>
          </w:p>
        </w:tc>
      </w:tr>
      <w:tr w:rsidR="00CB0FC1" w:rsidRPr="00971C14" w14:paraId="56AF3D78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4BB017" w14:textId="52D5F739" w:rsidR="00CB0FC1" w:rsidRPr="00971C14" w:rsidRDefault="00CB0FC1" w:rsidP="00CB0FC1">
            <w:pPr>
              <w:tabs>
                <w:tab w:val="left" w:pos="2070"/>
              </w:tabs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 xml:space="preserve">За ову врсту радова </w:t>
            </w:r>
            <w:r w:rsidRPr="00971C14">
              <w:rPr>
                <w:rFonts w:cs="Times New Roman"/>
                <w:b/>
              </w:rPr>
              <w:t>није потребно прибавити акт надлежног органа за издавање одобрења за извођење радова</w:t>
            </w:r>
            <w:r w:rsidRPr="00971C14">
              <w:rPr>
                <w:rFonts w:cs="Times New Roman"/>
              </w:rPr>
              <w:t xml:space="preserve">, у складу са 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, садржају и контроли техничке документације која се прилаже уз захтев и поступку који надлежни орган спроводи ("Сл. гласник РС", бр. 87/2023 и 16/2024), за инсталисану снагу до 50 </w:t>
            </w:r>
            <w:r w:rsidRPr="00971C14">
              <w:rPr>
                <w:rFonts w:cs="Times New Roman"/>
                <w:lang w:val="en-US"/>
              </w:rPr>
              <w:t>kW</w:t>
            </w:r>
            <w:r w:rsidRPr="00971C14">
              <w:rPr>
                <w:rFonts w:cs="Times New Roman"/>
              </w:rPr>
              <w:t>.</w:t>
            </w:r>
          </w:p>
        </w:tc>
      </w:tr>
    </w:tbl>
    <w:p w14:paraId="3569B50D" w14:textId="6BD3E274" w:rsidR="339E25AA" w:rsidRPr="00971C14" w:rsidRDefault="339E25AA" w:rsidP="00674E06">
      <w:pPr>
        <w:contextualSpacing/>
        <w:jc w:val="both"/>
        <w:rPr>
          <w:rFonts w:eastAsia="Calibri" w:cs="Times New Roman"/>
          <w:b/>
          <w:bCs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86"/>
        <w:gridCol w:w="5870"/>
      </w:tblGrid>
      <w:tr w:rsidR="00C2799F" w:rsidRPr="00971C14" w14:paraId="23E22C36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708D1C" w14:textId="5DED1563" w:rsidR="00C2799F" w:rsidRPr="00971C14" w:rsidRDefault="00C2799F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eastAsia="Calibri" w:cs="Times New Roman"/>
                <w:b/>
                <w:bCs/>
                <w:lang w:val="sr-Cyrl-CS"/>
              </w:rPr>
              <w:t>УГРАДЊА СОЛАРНИХ ПАНЕЛА И ПРАТЕЋЕ ИНСТАЛАЦИЈЕ ЗА ПРОИЗВОДЊУ ЕЛЕКТРИЧНЕ ЕНЕРГИЈЕ ЗА СОПСТВЕНЕ ПОТРЕБЕ</w:t>
            </w:r>
            <w:r w:rsidRPr="00971C14">
              <w:rPr>
                <w:rFonts w:eastAsia="Calibri" w:cs="Times New Roman"/>
                <w:b/>
                <w:bCs/>
                <w:lang w:val="sr-Latn-RS"/>
              </w:rPr>
              <w:t xml:space="preserve"> </w:t>
            </w:r>
            <w:r w:rsidRPr="00971C14">
              <w:rPr>
                <w:rFonts w:eastAsia="Calibri" w:cs="Times New Roman"/>
                <w:b/>
                <w:bCs/>
              </w:rPr>
              <w:t>ИТД.</w:t>
            </w:r>
          </w:p>
        </w:tc>
      </w:tr>
      <w:tr w:rsidR="00971C14" w:rsidRPr="00971C14" w14:paraId="60667AE8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C39EA" w14:textId="06FB6920" w:rsidR="00971C14" w:rsidRPr="00971C14" w:rsidRDefault="00971C14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  <w:b/>
                <w:bCs/>
              </w:rPr>
              <w:t>Опис радова</w:t>
            </w:r>
            <w:r>
              <w:rPr>
                <w:rFonts w:cs="Times New Roman"/>
                <w:b/>
                <w:bCs/>
              </w:rPr>
              <w:t xml:space="preserve"> </w:t>
            </w:r>
            <w:r w:rsidRPr="00971C14">
              <w:rPr>
                <w:rFonts w:cs="Times New Roman"/>
              </w:rPr>
              <w:t xml:space="preserve">- </w:t>
            </w:r>
            <w:r w:rsidRPr="00971C14">
              <w:rPr>
                <w:rFonts w:eastAsia="Calibri" w:cs="Times New Roman"/>
                <w:lang w:val="sr-Cyrl-C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      </w:r>
            <w:r w:rsidRPr="00971C14">
              <w:rPr>
                <w:rFonts w:eastAsia="Calibri" w:cs="Times New Roman"/>
                <w:lang w:val="sr-Cyrl-CS"/>
              </w:rPr>
              <w:t xml:space="preserve">. </w:t>
            </w:r>
            <w:r w:rsidRPr="00971C14">
              <w:rPr>
                <w:rFonts w:cs="Times New Roman"/>
                <w:b/>
              </w:rPr>
              <w:t>Уградња соларних панела.</w:t>
            </w:r>
          </w:p>
        </w:tc>
      </w:tr>
      <w:tr w:rsidR="00971C14" w:rsidRPr="00971C14" w14:paraId="54E863F3" w14:textId="77777777" w:rsidTr="00971C14">
        <w:tc>
          <w:tcPr>
            <w:tcW w:w="2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581CC" w14:textId="63C649C5" w:rsidR="00971C14" w:rsidRPr="00971C14" w:rsidRDefault="00971C14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Врста техничке документације</w:t>
            </w:r>
          </w:p>
        </w:tc>
        <w:tc>
          <w:tcPr>
            <w:tcW w:w="2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148F4" w14:textId="77777777" w:rsidR="00971C14" w:rsidRPr="00971C14" w:rsidRDefault="00971C14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>Акт којим се одобрава грађење или избођење радова</w:t>
            </w:r>
          </w:p>
        </w:tc>
      </w:tr>
      <w:tr w:rsidR="00971C14" w:rsidRPr="00971C14" w14:paraId="444CCE46" w14:textId="77777777" w:rsidTr="00971C14">
        <w:tc>
          <w:tcPr>
            <w:tcW w:w="2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9759" w14:textId="3CBF4F9B" w:rsidR="00971C14" w:rsidRPr="00971C14" w:rsidRDefault="00971C14" w:rsidP="000C71F9">
            <w:pPr>
              <w:jc w:val="both"/>
              <w:rPr>
                <w:rFonts w:cs="Times New Roman"/>
                <w:b/>
                <w:bCs/>
              </w:rPr>
            </w:pPr>
            <w:r w:rsidRPr="00971C14">
              <w:rPr>
                <w:rFonts w:cs="Times New Roman"/>
                <w:b/>
              </w:rPr>
              <w:t>Није потребна техничка документација</w:t>
            </w:r>
          </w:p>
        </w:tc>
        <w:tc>
          <w:tcPr>
            <w:tcW w:w="2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1A75" w14:textId="6E58A807" w:rsidR="00971C14" w:rsidRPr="00971C14" w:rsidRDefault="00971C14" w:rsidP="000C71F9">
            <w:pPr>
              <w:jc w:val="both"/>
              <w:rPr>
                <w:rFonts w:cs="Times New Roman"/>
                <w:b/>
              </w:rPr>
            </w:pPr>
            <w:r w:rsidRPr="00971C14">
              <w:rPr>
                <w:rFonts w:cs="Times New Roman"/>
                <w:b/>
              </w:rPr>
              <w:t>Није потребно прибавити акт надлежног рогана.</w:t>
            </w:r>
          </w:p>
        </w:tc>
      </w:tr>
      <w:tr w:rsidR="00784B9D" w:rsidRPr="00971C14" w14:paraId="5817A145" w14:textId="77777777" w:rsidTr="00971C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F56B05" w14:textId="0D45F61D" w:rsidR="00784B9D" w:rsidRPr="00971C14" w:rsidRDefault="00784B9D" w:rsidP="00D11B39">
            <w:pPr>
              <w:jc w:val="both"/>
              <w:rPr>
                <w:rFonts w:cs="Times New Roman"/>
              </w:rPr>
            </w:pPr>
            <w:r w:rsidRPr="00971C14">
              <w:rPr>
                <w:rFonts w:cs="Times New Roman"/>
              </w:rPr>
              <w:t xml:space="preserve">За ову врсту радова </w:t>
            </w:r>
            <w:r w:rsidRPr="00971C14">
              <w:rPr>
                <w:rFonts w:cs="Times New Roman"/>
                <w:b/>
              </w:rPr>
              <w:t>није потребно прибавити акт надлежног органа за издавање одобрења за извођење радова</w:t>
            </w:r>
            <w:r w:rsidRPr="00971C14">
              <w:rPr>
                <w:rFonts w:cs="Times New Roman"/>
              </w:rPr>
              <w:t xml:space="preserve">, у складу са 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, садржају и контроли техничке документације која се прилаже уз захтев и поступку који надлежни орган спроводи ("Сл. гласник РС", бр. 87/2023 и 16/2024), за инсталисану снагу до 50 </w:t>
            </w:r>
            <w:r w:rsidRPr="00971C14">
              <w:rPr>
                <w:rFonts w:cs="Times New Roman"/>
                <w:lang w:val="en-US"/>
              </w:rPr>
              <w:t>kW</w:t>
            </w:r>
            <w:r w:rsidRPr="00971C14">
              <w:rPr>
                <w:rFonts w:cs="Times New Roman"/>
              </w:rPr>
              <w:t>.</w:t>
            </w:r>
          </w:p>
        </w:tc>
      </w:tr>
    </w:tbl>
    <w:p w14:paraId="042E12DB" w14:textId="75D6B35D" w:rsidR="00674E06" w:rsidRPr="00971C14" w:rsidRDefault="00674E06" w:rsidP="00674E06">
      <w:pPr>
        <w:contextualSpacing/>
        <w:jc w:val="both"/>
        <w:rPr>
          <w:rFonts w:eastAsia="Calibri" w:cs="Times New Roman"/>
          <w:b/>
          <w:bCs/>
          <w:u w:val="single"/>
          <w:lang w:val="sr-Latn-RS"/>
        </w:rPr>
      </w:pPr>
    </w:p>
    <w:p w14:paraId="1CDCF196" w14:textId="77777777" w:rsidR="00E122DF" w:rsidRPr="00971C14" w:rsidRDefault="00E122DF" w:rsidP="00844837">
      <w:pPr>
        <w:tabs>
          <w:tab w:val="left" w:pos="819"/>
        </w:tabs>
        <w:rPr>
          <w:rFonts w:eastAsia="Times New Roman" w:cs="Times New Roman"/>
          <w:b/>
          <w:bCs/>
          <w:color w:val="FF0000"/>
          <w:lang w:eastAsia="sr-Latn-RS"/>
        </w:rPr>
      </w:pPr>
    </w:p>
    <w:p w14:paraId="632CD318" w14:textId="77777777" w:rsidR="00E122DF" w:rsidRPr="00971C14" w:rsidRDefault="00E122DF" w:rsidP="00844837">
      <w:pPr>
        <w:tabs>
          <w:tab w:val="left" w:pos="819"/>
        </w:tabs>
        <w:rPr>
          <w:rFonts w:eastAsia="Times New Roman" w:cs="Times New Roman"/>
          <w:b/>
          <w:bCs/>
          <w:color w:val="FF0000"/>
          <w:lang w:eastAsia="sr-Latn-RS"/>
        </w:rPr>
      </w:pPr>
    </w:p>
    <w:sectPr w:rsidR="00E122DF" w:rsidRPr="00971C14" w:rsidSect="00971C14">
      <w:pgSz w:w="11906" w:h="16838" w:code="9"/>
      <w:pgMar w:top="180" w:right="720" w:bottom="9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5C33EB" w14:textId="77777777" w:rsidR="00574117" w:rsidRDefault="00574117" w:rsidP="001E2F65">
      <w:r>
        <w:separator/>
      </w:r>
    </w:p>
  </w:endnote>
  <w:endnote w:type="continuationSeparator" w:id="0">
    <w:p w14:paraId="323FD04F" w14:textId="77777777" w:rsidR="00574117" w:rsidRDefault="00574117" w:rsidP="001E2F65">
      <w:r>
        <w:continuationSeparator/>
      </w:r>
    </w:p>
  </w:endnote>
  <w:endnote w:type="continuationNotice" w:id="1">
    <w:p w14:paraId="5BB8F8C3" w14:textId="77777777" w:rsidR="00574117" w:rsidRDefault="005741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FE1D6" w14:textId="77777777" w:rsidR="00574117" w:rsidRDefault="00574117" w:rsidP="001E2F65">
      <w:r>
        <w:separator/>
      </w:r>
    </w:p>
  </w:footnote>
  <w:footnote w:type="continuationSeparator" w:id="0">
    <w:p w14:paraId="6BAFE43A" w14:textId="77777777" w:rsidR="00574117" w:rsidRDefault="00574117" w:rsidP="001E2F65">
      <w:r>
        <w:continuationSeparator/>
      </w:r>
    </w:p>
  </w:footnote>
  <w:footnote w:type="continuationNotice" w:id="1">
    <w:p w14:paraId="2EE61D97" w14:textId="77777777" w:rsidR="00574117" w:rsidRDefault="0057411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0A2A98"/>
    <w:multiLevelType w:val="hybridMultilevel"/>
    <w:tmpl w:val="B832E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3"/>
  </w:num>
  <w:num w:numId="5">
    <w:abstractNumId w:val="7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5"/>
  </w:num>
  <w:num w:numId="12">
    <w:abstractNumId w:val="6"/>
  </w:num>
  <w:num w:numId="13">
    <w:abstractNumId w:val="9"/>
  </w:num>
  <w:num w:numId="14">
    <w:abstractNumId w:val="12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622"/>
    <w:rsid w:val="00092BC6"/>
    <w:rsid w:val="000961CF"/>
    <w:rsid w:val="000A3C6B"/>
    <w:rsid w:val="000C2C82"/>
    <w:rsid w:val="000C71F9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15318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75831"/>
    <w:rsid w:val="001956A7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3BEF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74FA5"/>
    <w:rsid w:val="00383B3E"/>
    <w:rsid w:val="00385475"/>
    <w:rsid w:val="00392FA5"/>
    <w:rsid w:val="003A1F39"/>
    <w:rsid w:val="003A362A"/>
    <w:rsid w:val="003B0376"/>
    <w:rsid w:val="003B0CE4"/>
    <w:rsid w:val="003B16DC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573AC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85958"/>
    <w:rsid w:val="00487BE0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395F"/>
    <w:rsid w:val="00574117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64216"/>
    <w:rsid w:val="00674581"/>
    <w:rsid w:val="00674E06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4B9D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174FD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32E9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0AB2"/>
    <w:rsid w:val="00971C14"/>
    <w:rsid w:val="00973B35"/>
    <w:rsid w:val="009754DC"/>
    <w:rsid w:val="00984ACB"/>
    <w:rsid w:val="009870CE"/>
    <w:rsid w:val="00987ECC"/>
    <w:rsid w:val="009932D4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73"/>
    <w:rsid w:val="00A467F9"/>
    <w:rsid w:val="00A473A1"/>
    <w:rsid w:val="00A639C8"/>
    <w:rsid w:val="00A678DF"/>
    <w:rsid w:val="00A719BB"/>
    <w:rsid w:val="00A73A8D"/>
    <w:rsid w:val="00A77E55"/>
    <w:rsid w:val="00A84D76"/>
    <w:rsid w:val="00A9085D"/>
    <w:rsid w:val="00A95351"/>
    <w:rsid w:val="00AA6DBA"/>
    <w:rsid w:val="00AC2AE4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35CA0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22D0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2799F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D26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0FC1"/>
    <w:rsid w:val="00CB444E"/>
    <w:rsid w:val="00CB5FD6"/>
    <w:rsid w:val="00CC1A0D"/>
    <w:rsid w:val="00CE0C5F"/>
    <w:rsid w:val="00CE5359"/>
    <w:rsid w:val="00CF2B64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29D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122DF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5951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4ED6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7507D20"/>
  <w15:docId w15:val="{B2CCC5FE-FAF4-4C1D-AEAF-2E3AAF8A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64de8687-fba9-40b2-b00d-4ecc1c7a8b27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173FCC-B092-4044-BFE7-C2524450E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7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Tanja Kukobat</cp:lastModifiedBy>
  <cp:revision>8</cp:revision>
  <cp:lastPrinted>2025-03-12T11:03:00Z</cp:lastPrinted>
  <dcterms:created xsi:type="dcterms:W3CDTF">2025-03-12T06:30:00Z</dcterms:created>
  <dcterms:modified xsi:type="dcterms:W3CDTF">2025-12-3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